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7B3CD" w14:textId="77777777" w:rsidR="00327630" w:rsidRDefault="00327630"/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14:paraId="48C20836" w14:textId="77777777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14:paraId="15C9A1DC" w14:textId="77777777"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14:paraId="73532373" w14:textId="77777777"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A45D6E">
              <w:rPr>
                <w:b/>
              </w:rPr>
              <w:t>THURSDAY JUNE 29</w:t>
            </w:r>
            <w:r w:rsidR="00A45D6E" w:rsidRPr="00A45D6E">
              <w:rPr>
                <w:b/>
                <w:vertAlign w:val="superscript"/>
              </w:rPr>
              <w:t>th</w:t>
            </w:r>
            <w:r w:rsidR="00A45D6E">
              <w:rPr>
                <w:b/>
              </w:rPr>
              <w:t>, 2023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A45D6E">
              <w:rPr>
                <w:b/>
              </w:rPr>
              <w:t>1100</w:t>
            </w:r>
          </w:p>
          <w:p w14:paraId="5783EB43" w14:textId="77777777" w:rsidR="003A52CC" w:rsidRPr="005661EF" w:rsidRDefault="00E03442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BOARDROOM, HARTLEPOOL &amp; </w:t>
            </w:r>
            <w:r w:rsidR="001A73B8">
              <w:rPr>
                <w:b/>
              </w:rPr>
              <w:t xml:space="preserve">VIA </w:t>
            </w:r>
            <w:r w:rsidR="00E51D8E">
              <w:rPr>
                <w:b/>
              </w:rPr>
              <w:t>MS TEAMS</w:t>
            </w:r>
            <w:r w:rsidR="00D75FAA">
              <w:rPr>
                <w:b/>
              </w:rPr>
              <w:t xml:space="preserve"> </w:t>
            </w:r>
            <w:r w:rsidR="004C3FC4">
              <w:rPr>
                <w:b/>
              </w:rPr>
              <w:t>CONFERENCE CALL</w:t>
            </w:r>
          </w:p>
          <w:p w14:paraId="7AE5462C" w14:textId="77777777" w:rsidR="003A52CC" w:rsidRPr="00550D15" w:rsidRDefault="00237620" w:rsidP="00BA1E98">
            <w:pPr>
              <w:rPr>
                <w:i/>
              </w:rPr>
            </w:pPr>
            <w:r>
              <w:rPr>
                <w:i/>
              </w:rPr>
              <w:t xml:space="preserve">Finance &amp; General Purposes Committee will meet </w:t>
            </w:r>
            <w:r w:rsidR="00671958">
              <w:rPr>
                <w:i/>
              </w:rPr>
              <w:t xml:space="preserve">at 0930hrs </w:t>
            </w:r>
            <w:r>
              <w:rPr>
                <w:i/>
              </w:rPr>
              <w:t>prior to the Corporation Board</w:t>
            </w:r>
          </w:p>
        </w:tc>
      </w:tr>
    </w:tbl>
    <w:p w14:paraId="56C1CDC4" w14:textId="77777777"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4279EE9E" wp14:editId="5AC406FB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FC359" w14:textId="77777777" w:rsidR="005453F9" w:rsidRDefault="005453F9" w:rsidP="0069542A">
      <w:pPr>
        <w:jc w:val="center"/>
        <w:rPr>
          <w:b/>
          <w:sz w:val="28"/>
          <w:szCs w:val="28"/>
        </w:rPr>
      </w:pPr>
    </w:p>
    <w:p w14:paraId="65F623CB" w14:textId="77777777" w:rsidR="00237620" w:rsidRDefault="00237620" w:rsidP="00237620">
      <w:pPr>
        <w:jc w:val="center"/>
        <w:rPr>
          <w:b/>
          <w:sz w:val="28"/>
          <w:szCs w:val="28"/>
        </w:rPr>
      </w:pPr>
    </w:p>
    <w:p w14:paraId="2EC80341" w14:textId="77777777" w:rsidR="0069542A" w:rsidRDefault="0069542A" w:rsidP="00237620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14:paraId="4A31ACA7" w14:textId="77777777"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2410"/>
        <w:gridCol w:w="1418"/>
        <w:gridCol w:w="141"/>
        <w:gridCol w:w="1418"/>
        <w:gridCol w:w="817"/>
      </w:tblGrid>
      <w:tr w:rsidR="008B6096" w:rsidRPr="006C4597" w14:paraId="195C2090" w14:textId="77777777" w:rsidTr="00197058">
        <w:tc>
          <w:tcPr>
            <w:tcW w:w="4395" w:type="dxa"/>
            <w:gridSpan w:val="2"/>
            <w:shd w:val="clear" w:color="auto" w:fill="auto"/>
          </w:tcPr>
          <w:p w14:paraId="1004CA03" w14:textId="77777777"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4"/>
            <w:shd w:val="clear" w:color="auto" w:fill="auto"/>
          </w:tcPr>
          <w:p w14:paraId="22C67D07" w14:textId="77777777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33B74844" w14:textId="77777777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7C18C8" w:rsidRPr="006C4597" w14:paraId="1287F1A3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7E59EF34" w14:textId="77777777" w:rsidR="007C18C8" w:rsidRPr="007A7845" w:rsidRDefault="007C18C8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5B3A9540" w14:textId="77777777" w:rsidR="007C18C8" w:rsidRPr="0094307D" w:rsidRDefault="007C18C8" w:rsidP="00CA2510">
            <w:pPr>
              <w:spacing w:line="360" w:lineRule="auto"/>
              <w:rPr>
                <w:sz w:val="22"/>
                <w:szCs w:val="22"/>
              </w:rPr>
            </w:pPr>
            <w:r w:rsidRPr="0094307D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14:paraId="717C9FB9" w14:textId="77777777" w:rsidR="007C18C8" w:rsidRPr="006C4597" w:rsidRDefault="007C18C8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</w:tr>
      <w:tr w:rsidR="007C18C8" w:rsidRPr="006C4597" w14:paraId="1FB5856C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044DA946" w14:textId="77777777" w:rsidR="007C18C8" w:rsidRPr="007A7845" w:rsidRDefault="007C18C8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3263989B" w14:textId="77777777" w:rsidR="007C18C8" w:rsidRPr="0094307D" w:rsidRDefault="007C18C8" w:rsidP="00CA2510">
            <w:pPr>
              <w:spacing w:line="360" w:lineRule="auto"/>
              <w:rPr>
                <w:sz w:val="22"/>
                <w:szCs w:val="22"/>
              </w:rPr>
            </w:pPr>
            <w:r w:rsidRPr="0094307D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14:paraId="31E2324C" w14:textId="77777777" w:rsidR="007C18C8" w:rsidRDefault="007C18C8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</w:tr>
      <w:tr w:rsidR="007C18C8" w:rsidRPr="006C4597" w14:paraId="4BEA5055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11CC3177" w14:textId="77777777" w:rsidR="007C18C8" w:rsidRPr="007A7845" w:rsidRDefault="007C18C8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619262AB" w14:textId="77777777" w:rsidR="007C18C8" w:rsidRPr="0094307D" w:rsidRDefault="007C18C8" w:rsidP="00CA2510">
            <w:pPr>
              <w:spacing w:line="360" w:lineRule="auto"/>
              <w:rPr>
                <w:sz w:val="22"/>
                <w:szCs w:val="22"/>
              </w:rPr>
            </w:pPr>
            <w:r w:rsidRPr="0094307D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14:paraId="47E01C0D" w14:textId="77777777" w:rsidR="007C18C8" w:rsidRDefault="007C18C8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</w:tr>
      <w:tr w:rsidR="007C18C8" w:rsidRPr="006C4597" w14:paraId="5C39240A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77189B67" w14:textId="77777777" w:rsidR="007C18C8" w:rsidRPr="007A7845" w:rsidRDefault="007C18C8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060EA60C" w14:textId="77777777" w:rsidR="007C18C8" w:rsidRPr="00C62E5B" w:rsidRDefault="007C18C8" w:rsidP="00CA2510">
            <w:pPr>
              <w:spacing w:line="360" w:lineRule="auto"/>
              <w:rPr>
                <w:sz w:val="22"/>
                <w:szCs w:val="22"/>
                <w:highlight w:val="yellow"/>
              </w:rPr>
            </w:pPr>
            <w:r w:rsidRPr="002F1232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14:paraId="7B04D5ED" w14:textId="77777777" w:rsidR="007C18C8" w:rsidRDefault="007C18C8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</w:tr>
      <w:tr w:rsidR="007C18C8" w:rsidRPr="006C4597" w14:paraId="2D92FC7F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1728866D" w14:textId="77777777" w:rsidR="007C18C8" w:rsidRPr="007A7845" w:rsidRDefault="007C18C8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08B9C191" w14:textId="77777777" w:rsidR="007C18C8" w:rsidRPr="00C62E5B" w:rsidRDefault="007C18C8" w:rsidP="001A73B8">
            <w:pPr>
              <w:spacing w:line="276" w:lineRule="auto"/>
              <w:rPr>
                <w:sz w:val="22"/>
                <w:szCs w:val="22"/>
                <w:highlight w:val="yellow"/>
              </w:rPr>
            </w:pPr>
            <w:r w:rsidRPr="002F1232">
              <w:rPr>
                <w:sz w:val="22"/>
                <w:szCs w:val="22"/>
              </w:rPr>
              <w:t xml:space="preserve">Unconfirmed minutes of the last meeting held on </w:t>
            </w:r>
            <w:r>
              <w:rPr>
                <w:sz w:val="22"/>
                <w:szCs w:val="22"/>
              </w:rPr>
              <w:t>March 10</w:t>
            </w:r>
            <w:r w:rsidRPr="00A45D6E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 &amp; May 19</w:t>
            </w:r>
            <w:r w:rsidRPr="00A45D6E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>, 2023</w:t>
            </w:r>
          </w:p>
        </w:tc>
        <w:tc>
          <w:tcPr>
            <w:tcW w:w="1418" w:type="dxa"/>
            <w:shd w:val="clear" w:color="auto" w:fill="auto"/>
          </w:tcPr>
          <w:p w14:paraId="59439378" w14:textId="77777777" w:rsidR="007C18C8" w:rsidRPr="006C4597" w:rsidRDefault="007C18C8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</w:tr>
      <w:tr w:rsidR="007C18C8" w:rsidRPr="006C4597" w14:paraId="7E8063B6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7AED6EB9" w14:textId="77777777" w:rsidR="007C18C8" w:rsidRPr="007A7845" w:rsidRDefault="007C18C8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01BDA034" w14:textId="77777777" w:rsidR="007C18C8" w:rsidRPr="002F1232" w:rsidRDefault="007C18C8" w:rsidP="00573001">
            <w:pPr>
              <w:spacing w:line="360" w:lineRule="auto"/>
              <w:rPr>
                <w:sz w:val="22"/>
                <w:szCs w:val="22"/>
              </w:rPr>
            </w:pPr>
            <w:r w:rsidRPr="002F1232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14:paraId="62B79B11" w14:textId="77777777" w:rsidR="007C18C8" w:rsidRPr="006C4597" w:rsidRDefault="007C18C8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</w:tr>
      <w:tr w:rsidR="007C18C8" w:rsidRPr="006C4597" w14:paraId="62993FA9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1E7E2844" w14:textId="77777777" w:rsidR="007C18C8" w:rsidRPr="007A7845" w:rsidRDefault="007C18C8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68DB88F3" w14:textId="77777777" w:rsidR="007C18C8" w:rsidRPr="002F1232" w:rsidRDefault="007C18C8" w:rsidP="00CA2510">
            <w:pPr>
              <w:spacing w:line="360" w:lineRule="auto"/>
              <w:rPr>
                <w:sz w:val="22"/>
                <w:szCs w:val="22"/>
              </w:rPr>
            </w:pPr>
            <w:r w:rsidRPr="002F1232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14:paraId="4921C0B9" w14:textId="77777777" w:rsidR="007C18C8" w:rsidRPr="006C4597" w:rsidRDefault="007C18C8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</w:tr>
      <w:tr w:rsidR="007C18C8" w:rsidRPr="006C4597" w14:paraId="593F07CE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2C2C340D" w14:textId="77777777" w:rsidR="007C18C8" w:rsidRPr="007A7845" w:rsidRDefault="007C18C8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36D5A1A7" w14:textId="2395C248" w:rsidR="007C18C8" w:rsidRPr="00C62E5B" w:rsidRDefault="007C18C8" w:rsidP="00CA2510">
            <w:pPr>
              <w:spacing w:line="360" w:lineRule="auto"/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14:paraId="3CA74FB9" w14:textId="77777777" w:rsidR="007C18C8" w:rsidRPr="006C4597" w:rsidRDefault="007C18C8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</w:tr>
      <w:tr w:rsidR="008B6096" w:rsidRPr="006C4597" w14:paraId="1FE28497" w14:textId="77777777" w:rsidTr="00197058">
        <w:tc>
          <w:tcPr>
            <w:tcW w:w="9782" w:type="dxa"/>
            <w:gridSpan w:val="6"/>
            <w:shd w:val="clear" w:color="auto" w:fill="auto"/>
          </w:tcPr>
          <w:p w14:paraId="621B5176" w14:textId="77777777"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14:paraId="4D10FDB9" w14:textId="77777777"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7C18C8" w:rsidRPr="006C4597" w14:paraId="415FB008" w14:textId="77777777" w:rsidTr="007C18C8">
        <w:trPr>
          <w:gridAfter w:val="2"/>
          <w:wAfter w:w="2235" w:type="dxa"/>
        </w:trPr>
        <w:tc>
          <w:tcPr>
            <w:tcW w:w="568" w:type="dxa"/>
            <w:shd w:val="clear" w:color="auto" w:fill="auto"/>
          </w:tcPr>
          <w:p w14:paraId="50055B4A" w14:textId="77777777" w:rsidR="007C18C8" w:rsidRPr="007A7845" w:rsidRDefault="007C18C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788BF5D4" w14:textId="2D4ED3A0" w:rsidR="007C18C8" w:rsidRPr="006A59B0" w:rsidRDefault="00113532" w:rsidP="00E27ABD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2C62BEF4" w14:textId="77777777" w:rsidR="007C18C8" w:rsidRPr="005453F9" w:rsidRDefault="007C18C8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</w:tr>
      <w:tr w:rsidR="007C18C8" w:rsidRPr="006C4597" w14:paraId="5376C3AE" w14:textId="77777777" w:rsidTr="007C18C8">
        <w:trPr>
          <w:gridAfter w:val="2"/>
          <w:wAfter w:w="2235" w:type="dxa"/>
        </w:trPr>
        <w:tc>
          <w:tcPr>
            <w:tcW w:w="568" w:type="dxa"/>
            <w:shd w:val="clear" w:color="auto" w:fill="auto"/>
          </w:tcPr>
          <w:p w14:paraId="0EF0EBAA" w14:textId="77777777" w:rsidR="007C18C8" w:rsidRPr="007A7845" w:rsidRDefault="007C18C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4B8D9A8B" w14:textId="7D217F5D" w:rsidR="007C18C8" w:rsidRPr="006A59B0" w:rsidRDefault="00113532" w:rsidP="00E27ABD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126EB2C5" w14:textId="77777777" w:rsidR="007C18C8" w:rsidRPr="005453F9" w:rsidRDefault="007C18C8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</w:tr>
      <w:tr w:rsidR="007C18C8" w:rsidRPr="006C4597" w14:paraId="722A6244" w14:textId="77777777" w:rsidTr="007C18C8">
        <w:trPr>
          <w:gridAfter w:val="2"/>
          <w:wAfter w:w="2235" w:type="dxa"/>
        </w:trPr>
        <w:tc>
          <w:tcPr>
            <w:tcW w:w="568" w:type="dxa"/>
            <w:shd w:val="clear" w:color="auto" w:fill="auto"/>
          </w:tcPr>
          <w:p w14:paraId="0E3DD7AF" w14:textId="77777777" w:rsidR="007C18C8" w:rsidRPr="007A7845" w:rsidRDefault="007C18C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75881682" w14:textId="0FFDBE44" w:rsidR="007C18C8" w:rsidRPr="006A59B0" w:rsidRDefault="00113532" w:rsidP="00E27ABD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00D47370" w14:textId="77777777" w:rsidR="007C18C8" w:rsidRDefault="007C18C8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</w:tr>
      <w:tr w:rsidR="007C18C8" w:rsidRPr="006C4597" w14:paraId="6D1EFA19" w14:textId="77777777" w:rsidTr="007C18C8">
        <w:trPr>
          <w:gridAfter w:val="2"/>
          <w:wAfter w:w="2235" w:type="dxa"/>
        </w:trPr>
        <w:tc>
          <w:tcPr>
            <w:tcW w:w="568" w:type="dxa"/>
            <w:shd w:val="clear" w:color="auto" w:fill="auto"/>
          </w:tcPr>
          <w:p w14:paraId="5F08CA01" w14:textId="77777777" w:rsidR="007C18C8" w:rsidRPr="007A7845" w:rsidRDefault="007C18C8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6F3A7994" w14:textId="77777777" w:rsidR="007C18C8" w:rsidRDefault="007C18C8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usiness Support Annual Leave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31570E37" w14:textId="77777777" w:rsidR="007C18C8" w:rsidRDefault="007C18C8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</w:tr>
      <w:tr w:rsidR="007C18C8" w:rsidRPr="006C4597" w14:paraId="12B44CD4" w14:textId="77777777" w:rsidTr="007C18C8">
        <w:trPr>
          <w:gridAfter w:val="2"/>
          <w:wAfter w:w="2235" w:type="dxa"/>
        </w:trPr>
        <w:tc>
          <w:tcPr>
            <w:tcW w:w="568" w:type="dxa"/>
            <w:shd w:val="clear" w:color="auto" w:fill="auto"/>
          </w:tcPr>
          <w:p w14:paraId="586D9208" w14:textId="77777777" w:rsidR="007C18C8" w:rsidRPr="007A7845" w:rsidRDefault="007C18C8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7E882DF8" w14:textId="286FEFF1" w:rsidR="007C18C8" w:rsidRPr="00C62E5B" w:rsidRDefault="00113532" w:rsidP="005453F9">
            <w:pPr>
              <w:spacing w:after="120" w:line="276" w:lineRule="auto"/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495886F8" w14:textId="77777777" w:rsidR="007C18C8" w:rsidRDefault="007C18C8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</w:tr>
      <w:tr w:rsidR="005453F9" w:rsidRPr="006C4597" w14:paraId="159A623D" w14:textId="77777777" w:rsidTr="00197058">
        <w:tc>
          <w:tcPr>
            <w:tcW w:w="10599" w:type="dxa"/>
            <w:gridSpan w:val="7"/>
            <w:shd w:val="clear" w:color="auto" w:fill="auto"/>
          </w:tcPr>
          <w:p w14:paraId="29F420C8" w14:textId="77777777" w:rsidR="005453F9" w:rsidRPr="007A7845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7C18C8" w:rsidRPr="006C4597" w14:paraId="63CE8450" w14:textId="77777777" w:rsidTr="007C18C8">
        <w:trPr>
          <w:gridAfter w:val="3"/>
          <w:wAfter w:w="2376" w:type="dxa"/>
          <w:trHeight w:val="405"/>
        </w:trPr>
        <w:tc>
          <w:tcPr>
            <w:tcW w:w="568" w:type="dxa"/>
            <w:shd w:val="clear" w:color="auto" w:fill="auto"/>
          </w:tcPr>
          <w:p w14:paraId="5EB77FDF" w14:textId="77777777" w:rsidR="007C18C8" w:rsidRPr="007A7845" w:rsidRDefault="007C18C8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40B17351" w14:textId="77777777" w:rsidR="007C18C8" w:rsidRPr="00523F8D" w:rsidRDefault="007C18C8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Voice</w:t>
            </w:r>
          </w:p>
        </w:tc>
        <w:tc>
          <w:tcPr>
            <w:tcW w:w="1418" w:type="dxa"/>
            <w:shd w:val="clear" w:color="auto" w:fill="auto"/>
          </w:tcPr>
          <w:p w14:paraId="72A1B414" w14:textId="77777777" w:rsidR="007C18C8" w:rsidRDefault="007C18C8" w:rsidP="005453F9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Discuss</w:t>
            </w:r>
          </w:p>
          <w:p w14:paraId="4086524F" w14:textId="77777777" w:rsidR="007C18C8" w:rsidRDefault="007C18C8" w:rsidP="005453F9">
            <w:pPr>
              <w:spacing w:line="276" w:lineRule="auto"/>
              <w:rPr>
                <w:sz w:val="22"/>
              </w:rPr>
            </w:pPr>
          </w:p>
        </w:tc>
      </w:tr>
      <w:tr w:rsidR="007C18C8" w:rsidRPr="006C4597" w14:paraId="3E01D5BE" w14:textId="77777777" w:rsidTr="007C18C8">
        <w:trPr>
          <w:gridAfter w:val="3"/>
          <w:wAfter w:w="2376" w:type="dxa"/>
          <w:trHeight w:val="405"/>
        </w:trPr>
        <w:tc>
          <w:tcPr>
            <w:tcW w:w="568" w:type="dxa"/>
            <w:shd w:val="clear" w:color="auto" w:fill="auto"/>
          </w:tcPr>
          <w:p w14:paraId="04B6D40C" w14:textId="77777777" w:rsidR="007C18C8" w:rsidRPr="007A7845" w:rsidRDefault="007C18C8" w:rsidP="00A45D6E">
            <w:pPr>
              <w:pStyle w:val="ListParagraph"/>
              <w:spacing w:line="276" w:lineRule="auto"/>
              <w:ind w:left="360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74F181CF" w14:textId="77777777" w:rsidR="007C18C8" w:rsidRPr="00A45D6E" w:rsidRDefault="007C18C8" w:rsidP="005453F9">
            <w:pPr>
              <w:spacing w:line="276" w:lineRule="auto"/>
              <w:rPr>
                <w:b/>
                <w:sz w:val="22"/>
                <w:szCs w:val="22"/>
              </w:rPr>
            </w:pPr>
            <w:r w:rsidRPr="00A45D6E">
              <w:rPr>
                <w:b/>
                <w:sz w:val="22"/>
                <w:szCs w:val="22"/>
              </w:rPr>
              <w:t>LUNCH BREAK</w:t>
            </w:r>
          </w:p>
        </w:tc>
        <w:tc>
          <w:tcPr>
            <w:tcW w:w="1418" w:type="dxa"/>
            <w:shd w:val="clear" w:color="auto" w:fill="auto"/>
          </w:tcPr>
          <w:p w14:paraId="700DDDE7" w14:textId="77777777" w:rsidR="007C18C8" w:rsidRDefault="007C18C8" w:rsidP="005453F9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14:paraId="20866E6C" w14:textId="77777777" w:rsidTr="00197058">
        <w:tc>
          <w:tcPr>
            <w:tcW w:w="9782" w:type="dxa"/>
            <w:gridSpan w:val="6"/>
            <w:shd w:val="clear" w:color="auto" w:fill="auto"/>
          </w:tcPr>
          <w:p w14:paraId="6771AB9E" w14:textId="77777777" w:rsidR="005453F9" w:rsidRPr="00197058" w:rsidRDefault="005453F9" w:rsidP="005453F9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14:paraId="0ED1C530" w14:textId="77777777"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7C18C8" w:rsidRPr="006C4597" w14:paraId="71525E82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6046F09C" w14:textId="77777777" w:rsidR="007C18C8" w:rsidRPr="00EB5E65" w:rsidRDefault="007C18C8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3F399CA7" w14:textId="6ABA7F5E" w:rsidR="007C18C8" w:rsidRPr="00113532" w:rsidRDefault="00113532" w:rsidP="0011353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  <w:r w:rsidRPr="00EB5E65">
              <w:rPr>
                <w:sz w:val="22"/>
                <w:szCs w:val="22"/>
              </w:rPr>
              <w:t xml:space="preserve"> </w:t>
            </w:r>
          </w:p>
        </w:tc>
        <w:tc>
          <w:tcPr>
            <w:tcW w:w="1418" w:type="dxa"/>
            <w:shd w:val="clear" w:color="auto" w:fill="auto"/>
          </w:tcPr>
          <w:p w14:paraId="203B835E" w14:textId="77777777" w:rsidR="007C18C8" w:rsidRDefault="007C18C8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  <w:p w14:paraId="262B78AE" w14:textId="77777777" w:rsidR="007C18C8" w:rsidRDefault="007C18C8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7C18C8" w:rsidRPr="006C4597" w14:paraId="6528474B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0000A1E2" w14:textId="77777777" w:rsidR="007C18C8" w:rsidRPr="007A7845" w:rsidRDefault="007C18C8" w:rsidP="00EB5E65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334F09EF" w14:textId="77777777" w:rsidR="007C18C8" w:rsidRPr="008F7485" w:rsidRDefault="007C18C8" w:rsidP="00EB5E65">
            <w:pPr>
              <w:rPr>
                <w:sz w:val="22"/>
                <w:szCs w:val="22"/>
              </w:rPr>
            </w:pPr>
            <w:r w:rsidRPr="008F7485">
              <w:rPr>
                <w:sz w:val="22"/>
                <w:szCs w:val="22"/>
              </w:rPr>
              <w:t>Report on the partnership with the Arts University Bournemouth</w:t>
            </w:r>
          </w:p>
          <w:p w14:paraId="7A3CDD74" w14:textId="77777777" w:rsidR="007C18C8" w:rsidRPr="008F7485" w:rsidRDefault="007C18C8" w:rsidP="00EB5E65">
            <w:pPr>
              <w:rPr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0C08ABA5" w14:textId="77777777" w:rsidR="007C18C8" w:rsidRDefault="007C18C8" w:rsidP="00EB5E65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eive</w:t>
            </w:r>
          </w:p>
        </w:tc>
      </w:tr>
      <w:tr w:rsidR="007C18C8" w:rsidRPr="006C4597" w14:paraId="5DED5428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5543F856" w14:textId="77777777" w:rsidR="007C18C8" w:rsidRPr="007A7845" w:rsidRDefault="007C18C8" w:rsidP="00EB5E65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2B9AF141" w14:textId="77777777" w:rsidR="007C18C8" w:rsidRPr="00C62E5B" w:rsidRDefault="007C18C8" w:rsidP="00EB5E65">
            <w:pPr>
              <w:spacing w:line="276" w:lineRule="auto"/>
              <w:rPr>
                <w:sz w:val="22"/>
                <w:szCs w:val="22"/>
                <w:highlight w:val="yellow"/>
              </w:rPr>
            </w:pPr>
            <w:r w:rsidRPr="003D75A4">
              <w:rPr>
                <w:sz w:val="22"/>
                <w:szCs w:val="22"/>
              </w:rPr>
              <w:t>Sub-Committee</w:t>
            </w:r>
            <w:r>
              <w:rPr>
                <w:sz w:val="22"/>
                <w:szCs w:val="22"/>
              </w:rPr>
              <w:t>s</w:t>
            </w:r>
            <w:r w:rsidRPr="003D75A4">
              <w:rPr>
                <w:sz w:val="22"/>
                <w:szCs w:val="22"/>
              </w:rPr>
              <w:t xml:space="preserve"> Terms of Reference</w:t>
            </w:r>
          </w:p>
        </w:tc>
        <w:tc>
          <w:tcPr>
            <w:tcW w:w="1418" w:type="dxa"/>
            <w:shd w:val="clear" w:color="auto" w:fill="auto"/>
          </w:tcPr>
          <w:p w14:paraId="722627AC" w14:textId="77777777" w:rsidR="007C18C8" w:rsidRDefault="007C18C8" w:rsidP="00EB5E65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</w:tr>
      <w:tr w:rsidR="007C18C8" w:rsidRPr="006C4597" w14:paraId="45C7809A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74C27192" w14:textId="77777777" w:rsidR="007C18C8" w:rsidRPr="007A7845" w:rsidRDefault="007C18C8" w:rsidP="00EB5E65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628BF595" w14:textId="77777777" w:rsidR="007C18C8" w:rsidRPr="00C62E5B" w:rsidRDefault="007C18C8" w:rsidP="00EB5E65">
            <w:pPr>
              <w:spacing w:line="276" w:lineRule="auto"/>
              <w:rPr>
                <w:sz w:val="22"/>
                <w:szCs w:val="22"/>
                <w:highlight w:val="yellow"/>
              </w:rPr>
            </w:pPr>
            <w:r w:rsidRPr="002F1232">
              <w:rPr>
                <w:sz w:val="22"/>
                <w:szCs w:val="22"/>
              </w:rPr>
              <w:t>Meeting Dates for Board and Sub-Committees</w:t>
            </w:r>
          </w:p>
        </w:tc>
        <w:tc>
          <w:tcPr>
            <w:tcW w:w="1418" w:type="dxa"/>
            <w:shd w:val="clear" w:color="auto" w:fill="auto"/>
          </w:tcPr>
          <w:p w14:paraId="2E594599" w14:textId="77777777" w:rsidR="007C18C8" w:rsidRDefault="007C18C8" w:rsidP="00EB5E65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eive</w:t>
            </w:r>
          </w:p>
        </w:tc>
      </w:tr>
      <w:tr w:rsidR="007C18C8" w:rsidRPr="006C4597" w14:paraId="32063CC6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119D7E59" w14:textId="77777777" w:rsidR="007C18C8" w:rsidRPr="007A7845" w:rsidRDefault="007C18C8" w:rsidP="00EB5E65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6204CD1C" w14:textId="77777777" w:rsidR="007C18C8" w:rsidRPr="00A45D6E" w:rsidRDefault="007C18C8" w:rsidP="00EB5E65">
            <w:pPr>
              <w:spacing w:line="276" w:lineRule="auto"/>
              <w:rPr>
                <w:sz w:val="22"/>
                <w:szCs w:val="22"/>
              </w:rPr>
            </w:pPr>
            <w:r w:rsidRPr="0094307D">
              <w:rPr>
                <w:sz w:val="22"/>
                <w:szCs w:val="22"/>
              </w:rPr>
              <w:t xml:space="preserve">Minutes of Sub Committees </w:t>
            </w:r>
          </w:p>
        </w:tc>
        <w:tc>
          <w:tcPr>
            <w:tcW w:w="1418" w:type="dxa"/>
            <w:shd w:val="clear" w:color="auto" w:fill="auto"/>
          </w:tcPr>
          <w:p w14:paraId="6D3D8E86" w14:textId="77777777" w:rsidR="007C18C8" w:rsidRDefault="007C18C8" w:rsidP="00EB5E65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eive</w:t>
            </w:r>
          </w:p>
        </w:tc>
      </w:tr>
      <w:tr w:rsidR="00EB5E65" w:rsidRPr="006C4597" w14:paraId="5455E729" w14:textId="77777777" w:rsidTr="00197058">
        <w:tc>
          <w:tcPr>
            <w:tcW w:w="9782" w:type="dxa"/>
            <w:gridSpan w:val="6"/>
            <w:shd w:val="clear" w:color="auto" w:fill="auto"/>
          </w:tcPr>
          <w:p w14:paraId="345637FF" w14:textId="77777777" w:rsidR="00EB5E65" w:rsidRPr="006C4597" w:rsidRDefault="00EB5E65" w:rsidP="00EB5E65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lastRenderedPageBreak/>
              <w:t>OTHER MATTERS</w:t>
            </w:r>
          </w:p>
        </w:tc>
        <w:tc>
          <w:tcPr>
            <w:tcW w:w="817" w:type="dxa"/>
          </w:tcPr>
          <w:p w14:paraId="6AAEF0B9" w14:textId="77777777" w:rsidR="00EB5E65" w:rsidRPr="006C4597" w:rsidRDefault="00EB5E65" w:rsidP="00EB5E65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7C18C8" w:rsidRPr="006C4597" w14:paraId="08512D92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7E91F6B1" w14:textId="77777777" w:rsidR="007C18C8" w:rsidRPr="0086562F" w:rsidRDefault="007C18C8" w:rsidP="00EB5E65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40B1EC98" w14:textId="77777777" w:rsidR="007C18C8" w:rsidRPr="0086562F" w:rsidRDefault="007C18C8" w:rsidP="00EB5E65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14:paraId="04CE6CA6" w14:textId="77777777" w:rsidR="007C18C8" w:rsidRPr="0086562F" w:rsidRDefault="007C18C8" w:rsidP="00EB5E65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</w:tr>
      <w:tr w:rsidR="007C18C8" w:rsidRPr="006C4597" w14:paraId="57366B4F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2D4DE653" w14:textId="77777777" w:rsidR="007C18C8" w:rsidRPr="007A7845" w:rsidRDefault="007C18C8" w:rsidP="00EB5E65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2089BF0B" w14:textId="77777777" w:rsidR="007C18C8" w:rsidRPr="006C4597" w:rsidRDefault="007C18C8" w:rsidP="00EB5E65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business</w:t>
            </w:r>
          </w:p>
        </w:tc>
        <w:tc>
          <w:tcPr>
            <w:tcW w:w="1418" w:type="dxa"/>
            <w:shd w:val="clear" w:color="auto" w:fill="auto"/>
          </w:tcPr>
          <w:p w14:paraId="5F72C802" w14:textId="77777777" w:rsidR="007C18C8" w:rsidRDefault="007C18C8" w:rsidP="00EB5E65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</w:tr>
      <w:tr w:rsidR="007C18C8" w:rsidRPr="006C4597" w14:paraId="42B0E6B3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5DBF8C9D" w14:textId="77777777" w:rsidR="007C18C8" w:rsidRPr="007A7845" w:rsidRDefault="007C18C8" w:rsidP="00EB5E65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188257DA" w14:textId="77777777" w:rsidR="007C18C8" w:rsidRPr="006C4597" w:rsidRDefault="007C18C8" w:rsidP="00EB5E65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14:paraId="5B71007D" w14:textId="77777777" w:rsidR="007C18C8" w:rsidRPr="00887E8F" w:rsidRDefault="007C18C8" w:rsidP="00EB5E65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</w:tr>
      <w:tr w:rsidR="007C18C8" w:rsidRPr="006C4597" w14:paraId="3162E55C" w14:textId="77777777" w:rsidTr="007C18C8">
        <w:trPr>
          <w:gridAfter w:val="3"/>
          <w:wAfter w:w="2376" w:type="dxa"/>
        </w:trPr>
        <w:tc>
          <w:tcPr>
            <w:tcW w:w="568" w:type="dxa"/>
            <w:shd w:val="clear" w:color="auto" w:fill="auto"/>
          </w:tcPr>
          <w:p w14:paraId="178F31BA" w14:textId="77777777" w:rsidR="007C18C8" w:rsidRPr="007A7845" w:rsidRDefault="007C18C8" w:rsidP="00EB5E65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237" w:type="dxa"/>
            <w:gridSpan w:val="2"/>
            <w:shd w:val="clear" w:color="auto" w:fill="auto"/>
          </w:tcPr>
          <w:p w14:paraId="6B737819" w14:textId="77777777" w:rsidR="007C18C8" w:rsidRPr="006C4597" w:rsidRDefault="007C18C8" w:rsidP="00EB5E65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14:paraId="47D33484" w14:textId="77777777" w:rsidR="007C18C8" w:rsidRDefault="007C18C8" w:rsidP="00EB5E65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</w:tr>
      <w:tr w:rsidR="00EB5E65" w:rsidRPr="006C4597" w14:paraId="1666D770" w14:textId="77777777" w:rsidTr="00197058">
        <w:tc>
          <w:tcPr>
            <w:tcW w:w="568" w:type="dxa"/>
            <w:shd w:val="clear" w:color="auto" w:fill="auto"/>
          </w:tcPr>
          <w:p w14:paraId="3A05D23D" w14:textId="77777777" w:rsidR="00EB5E65" w:rsidRPr="007A7845" w:rsidRDefault="00EB5E65" w:rsidP="00EB5E65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214" w:type="dxa"/>
            <w:gridSpan w:val="5"/>
            <w:shd w:val="clear" w:color="auto" w:fill="auto"/>
          </w:tcPr>
          <w:p w14:paraId="0C5F4382" w14:textId="77777777" w:rsidR="00EB5E65" w:rsidRPr="006C4597" w:rsidRDefault="00EB5E65" w:rsidP="00EB5E65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14:paraId="3DAD816F" w14:textId="77777777" w:rsidR="00EB5E65" w:rsidRPr="006C4597" w:rsidRDefault="00EB5E65" w:rsidP="00EB5E65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>
              <w:rPr>
                <w:sz w:val="22"/>
                <w:szCs w:val="22"/>
              </w:rPr>
              <w:t>Friday October 20</w:t>
            </w:r>
            <w:r w:rsidRPr="00A45D6E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 and will be a Strategy Day.  The meeting will commence at approximately 1100hrs.  The venue will be Hartlepool and via MS Teams.</w:t>
            </w:r>
          </w:p>
        </w:tc>
        <w:tc>
          <w:tcPr>
            <w:tcW w:w="817" w:type="dxa"/>
          </w:tcPr>
          <w:p w14:paraId="444B436F" w14:textId="77777777" w:rsidR="00EB5E65" w:rsidRPr="006C4597" w:rsidRDefault="00EB5E65" w:rsidP="00EB5E65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14:paraId="02639C90" w14:textId="77777777" w:rsidR="005C5B65" w:rsidRDefault="005C5B65"/>
    <w:sectPr w:rsidR="005C5B65" w:rsidSect="003D3A82">
      <w:headerReference w:type="default" r:id="rId8"/>
      <w:pgSz w:w="11906" w:h="16838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F5278" w14:textId="77777777" w:rsidR="00367054" w:rsidRDefault="00367054" w:rsidP="003D3A82">
      <w:r>
        <w:separator/>
      </w:r>
    </w:p>
  </w:endnote>
  <w:endnote w:type="continuationSeparator" w:id="0">
    <w:p w14:paraId="65CE5608" w14:textId="77777777"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CA506" w14:textId="77777777" w:rsidR="00367054" w:rsidRDefault="00367054" w:rsidP="003D3A82">
      <w:r>
        <w:separator/>
      </w:r>
    </w:p>
  </w:footnote>
  <w:footnote w:type="continuationSeparator" w:id="0">
    <w:p w14:paraId="3A518C96" w14:textId="77777777"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7E01A" w14:textId="77777777" w:rsidR="003D3A82" w:rsidRDefault="003D3A82">
    <w:pPr>
      <w:pStyle w:val="Header"/>
    </w:pPr>
  </w:p>
  <w:p w14:paraId="7B5D38C2" w14:textId="77777777"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1C74E4"/>
    <w:multiLevelType w:val="hybridMultilevel"/>
    <w:tmpl w:val="04F2F6DE"/>
    <w:lvl w:ilvl="0" w:tplc="5748F02A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7D20DA"/>
    <w:multiLevelType w:val="hybridMultilevel"/>
    <w:tmpl w:val="DD5CB504"/>
    <w:lvl w:ilvl="0" w:tplc="8B085680">
      <w:start w:val="1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3713A52"/>
    <w:multiLevelType w:val="hybridMultilevel"/>
    <w:tmpl w:val="8676E1AE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3876152"/>
    <w:multiLevelType w:val="hybridMultilevel"/>
    <w:tmpl w:val="6B88D0B4"/>
    <w:lvl w:ilvl="0" w:tplc="57803B5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0"/>
  </w:num>
  <w:num w:numId="4">
    <w:abstractNumId w:val="8"/>
  </w:num>
  <w:num w:numId="5">
    <w:abstractNumId w:val="11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9"/>
  </w:num>
  <w:num w:numId="12">
    <w:abstractNumId w:val="6"/>
  </w:num>
  <w:num w:numId="13">
    <w:abstractNumId w:val="14"/>
  </w:num>
  <w:num w:numId="14">
    <w:abstractNumId w:val="7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02CAD"/>
    <w:rsid w:val="0001002C"/>
    <w:rsid w:val="000167F3"/>
    <w:rsid w:val="00052E5F"/>
    <w:rsid w:val="000572DB"/>
    <w:rsid w:val="00076ED2"/>
    <w:rsid w:val="00080784"/>
    <w:rsid w:val="0008429C"/>
    <w:rsid w:val="000870F1"/>
    <w:rsid w:val="00096E25"/>
    <w:rsid w:val="000D3BDE"/>
    <w:rsid w:val="0010446C"/>
    <w:rsid w:val="00113532"/>
    <w:rsid w:val="00125B1F"/>
    <w:rsid w:val="0013601E"/>
    <w:rsid w:val="001445F8"/>
    <w:rsid w:val="00160661"/>
    <w:rsid w:val="00184340"/>
    <w:rsid w:val="00193173"/>
    <w:rsid w:val="00197058"/>
    <w:rsid w:val="00197C9C"/>
    <w:rsid w:val="001A384D"/>
    <w:rsid w:val="001A73B8"/>
    <w:rsid w:val="001D36D0"/>
    <w:rsid w:val="001E5463"/>
    <w:rsid w:val="001F0B52"/>
    <w:rsid w:val="001F0E39"/>
    <w:rsid w:val="002138F8"/>
    <w:rsid w:val="00224A3F"/>
    <w:rsid w:val="00227D34"/>
    <w:rsid w:val="00230591"/>
    <w:rsid w:val="00235433"/>
    <w:rsid w:val="0023576D"/>
    <w:rsid w:val="00237620"/>
    <w:rsid w:val="002919DC"/>
    <w:rsid w:val="002B0DD4"/>
    <w:rsid w:val="002B1B28"/>
    <w:rsid w:val="002B575D"/>
    <w:rsid w:val="002F1232"/>
    <w:rsid w:val="002F2862"/>
    <w:rsid w:val="002F3B85"/>
    <w:rsid w:val="00307960"/>
    <w:rsid w:val="003127CB"/>
    <w:rsid w:val="00327630"/>
    <w:rsid w:val="00327FC4"/>
    <w:rsid w:val="003362AF"/>
    <w:rsid w:val="00337E04"/>
    <w:rsid w:val="003461F1"/>
    <w:rsid w:val="003655FE"/>
    <w:rsid w:val="00367054"/>
    <w:rsid w:val="00376688"/>
    <w:rsid w:val="00380CFD"/>
    <w:rsid w:val="00384B78"/>
    <w:rsid w:val="003858C5"/>
    <w:rsid w:val="003976E1"/>
    <w:rsid w:val="003A33C5"/>
    <w:rsid w:val="003A52CC"/>
    <w:rsid w:val="003A651C"/>
    <w:rsid w:val="003B7045"/>
    <w:rsid w:val="003D1022"/>
    <w:rsid w:val="003D3A82"/>
    <w:rsid w:val="003D75A4"/>
    <w:rsid w:val="003E3E98"/>
    <w:rsid w:val="003F132E"/>
    <w:rsid w:val="003F76E0"/>
    <w:rsid w:val="00432248"/>
    <w:rsid w:val="00452169"/>
    <w:rsid w:val="00490232"/>
    <w:rsid w:val="00491AA5"/>
    <w:rsid w:val="004A4AA9"/>
    <w:rsid w:val="004A5052"/>
    <w:rsid w:val="004A693B"/>
    <w:rsid w:val="004B7625"/>
    <w:rsid w:val="004C3FC4"/>
    <w:rsid w:val="004C5549"/>
    <w:rsid w:val="004D7859"/>
    <w:rsid w:val="004E3406"/>
    <w:rsid w:val="004E4963"/>
    <w:rsid w:val="004F1D7B"/>
    <w:rsid w:val="004F5F53"/>
    <w:rsid w:val="00512CBA"/>
    <w:rsid w:val="00513352"/>
    <w:rsid w:val="00523F8D"/>
    <w:rsid w:val="005354AF"/>
    <w:rsid w:val="00537EE0"/>
    <w:rsid w:val="005453F9"/>
    <w:rsid w:val="00550D15"/>
    <w:rsid w:val="00552F98"/>
    <w:rsid w:val="005640FA"/>
    <w:rsid w:val="00565D42"/>
    <w:rsid w:val="00565E09"/>
    <w:rsid w:val="00565E95"/>
    <w:rsid w:val="00567F9E"/>
    <w:rsid w:val="00571043"/>
    <w:rsid w:val="00573001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F0B1C"/>
    <w:rsid w:val="00625218"/>
    <w:rsid w:val="0064655C"/>
    <w:rsid w:val="00671958"/>
    <w:rsid w:val="00674DD5"/>
    <w:rsid w:val="006850C8"/>
    <w:rsid w:val="0069542A"/>
    <w:rsid w:val="006A59B0"/>
    <w:rsid w:val="006A602D"/>
    <w:rsid w:val="006A6594"/>
    <w:rsid w:val="006B26FC"/>
    <w:rsid w:val="006B6769"/>
    <w:rsid w:val="006C4597"/>
    <w:rsid w:val="006E0693"/>
    <w:rsid w:val="006F48EA"/>
    <w:rsid w:val="00714F81"/>
    <w:rsid w:val="007346CA"/>
    <w:rsid w:val="00781AF7"/>
    <w:rsid w:val="007979FE"/>
    <w:rsid w:val="007A7845"/>
    <w:rsid w:val="007C18C8"/>
    <w:rsid w:val="007C748E"/>
    <w:rsid w:val="008061E8"/>
    <w:rsid w:val="0083255D"/>
    <w:rsid w:val="008341BA"/>
    <w:rsid w:val="00847B0C"/>
    <w:rsid w:val="0086562F"/>
    <w:rsid w:val="008712FB"/>
    <w:rsid w:val="00891118"/>
    <w:rsid w:val="0089342B"/>
    <w:rsid w:val="008A0F72"/>
    <w:rsid w:val="008B024D"/>
    <w:rsid w:val="008B6096"/>
    <w:rsid w:val="008C6537"/>
    <w:rsid w:val="008D33A5"/>
    <w:rsid w:val="008E7726"/>
    <w:rsid w:val="008F7485"/>
    <w:rsid w:val="008F7D93"/>
    <w:rsid w:val="00917509"/>
    <w:rsid w:val="00924170"/>
    <w:rsid w:val="00935233"/>
    <w:rsid w:val="00935C05"/>
    <w:rsid w:val="0094307D"/>
    <w:rsid w:val="009643C2"/>
    <w:rsid w:val="00971C2E"/>
    <w:rsid w:val="00975A07"/>
    <w:rsid w:val="00976198"/>
    <w:rsid w:val="00981DE1"/>
    <w:rsid w:val="00984830"/>
    <w:rsid w:val="00984FEF"/>
    <w:rsid w:val="009A584C"/>
    <w:rsid w:val="009A755D"/>
    <w:rsid w:val="009C2AFF"/>
    <w:rsid w:val="009E4FA5"/>
    <w:rsid w:val="00A03F15"/>
    <w:rsid w:val="00A0486F"/>
    <w:rsid w:val="00A20B22"/>
    <w:rsid w:val="00A21773"/>
    <w:rsid w:val="00A23C56"/>
    <w:rsid w:val="00A24EB6"/>
    <w:rsid w:val="00A261D2"/>
    <w:rsid w:val="00A27126"/>
    <w:rsid w:val="00A32EB6"/>
    <w:rsid w:val="00A33251"/>
    <w:rsid w:val="00A34408"/>
    <w:rsid w:val="00A3454D"/>
    <w:rsid w:val="00A37F80"/>
    <w:rsid w:val="00A40EA9"/>
    <w:rsid w:val="00A45D6E"/>
    <w:rsid w:val="00A65B74"/>
    <w:rsid w:val="00A7181C"/>
    <w:rsid w:val="00A72746"/>
    <w:rsid w:val="00A72B8E"/>
    <w:rsid w:val="00A752CE"/>
    <w:rsid w:val="00AA2320"/>
    <w:rsid w:val="00AA6856"/>
    <w:rsid w:val="00AB4257"/>
    <w:rsid w:val="00AD1B62"/>
    <w:rsid w:val="00AE081D"/>
    <w:rsid w:val="00AE0973"/>
    <w:rsid w:val="00AE1D8A"/>
    <w:rsid w:val="00AE1FB3"/>
    <w:rsid w:val="00AE2E17"/>
    <w:rsid w:val="00B07CE0"/>
    <w:rsid w:val="00B1088A"/>
    <w:rsid w:val="00B35F69"/>
    <w:rsid w:val="00B5541C"/>
    <w:rsid w:val="00B55548"/>
    <w:rsid w:val="00B5588E"/>
    <w:rsid w:val="00B609F5"/>
    <w:rsid w:val="00B9193D"/>
    <w:rsid w:val="00BA1E98"/>
    <w:rsid w:val="00BA2EC4"/>
    <w:rsid w:val="00BE59B2"/>
    <w:rsid w:val="00BF3B7E"/>
    <w:rsid w:val="00C10EDB"/>
    <w:rsid w:val="00C11197"/>
    <w:rsid w:val="00C1612B"/>
    <w:rsid w:val="00C27ED8"/>
    <w:rsid w:val="00C3579F"/>
    <w:rsid w:val="00C52A35"/>
    <w:rsid w:val="00C52EB3"/>
    <w:rsid w:val="00C62E5B"/>
    <w:rsid w:val="00C75B36"/>
    <w:rsid w:val="00C91DAD"/>
    <w:rsid w:val="00CA2510"/>
    <w:rsid w:val="00CB4A59"/>
    <w:rsid w:val="00CE1C7E"/>
    <w:rsid w:val="00CF7ED3"/>
    <w:rsid w:val="00D069AA"/>
    <w:rsid w:val="00D071ED"/>
    <w:rsid w:val="00D10B73"/>
    <w:rsid w:val="00D35B24"/>
    <w:rsid w:val="00D40CF2"/>
    <w:rsid w:val="00D4277C"/>
    <w:rsid w:val="00D51A63"/>
    <w:rsid w:val="00D579D6"/>
    <w:rsid w:val="00D70430"/>
    <w:rsid w:val="00D75FAA"/>
    <w:rsid w:val="00D81CEC"/>
    <w:rsid w:val="00DA31D9"/>
    <w:rsid w:val="00DD46EC"/>
    <w:rsid w:val="00DE42D9"/>
    <w:rsid w:val="00E03442"/>
    <w:rsid w:val="00E22D51"/>
    <w:rsid w:val="00E25588"/>
    <w:rsid w:val="00E27ABD"/>
    <w:rsid w:val="00E51D8E"/>
    <w:rsid w:val="00E5476F"/>
    <w:rsid w:val="00E667AA"/>
    <w:rsid w:val="00E90DCB"/>
    <w:rsid w:val="00E91A54"/>
    <w:rsid w:val="00EB5E65"/>
    <w:rsid w:val="00EC6311"/>
    <w:rsid w:val="00EE077E"/>
    <w:rsid w:val="00F04AE4"/>
    <w:rsid w:val="00F067FC"/>
    <w:rsid w:val="00F1272B"/>
    <w:rsid w:val="00F13F41"/>
    <w:rsid w:val="00F1751A"/>
    <w:rsid w:val="00F31ED1"/>
    <w:rsid w:val="00F425B2"/>
    <w:rsid w:val="00F44E0A"/>
    <w:rsid w:val="00F46E40"/>
    <w:rsid w:val="00F53EA9"/>
    <w:rsid w:val="00F614A5"/>
    <w:rsid w:val="00F623C8"/>
    <w:rsid w:val="00F72A4D"/>
    <w:rsid w:val="00F87C6F"/>
    <w:rsid w:val="00FA221C"/>
    <w:rsid w:val="00FA4819"/>
    <w:rsid w:val="00FB06C3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/>
    <o:shapelayout v:ext="edit">
      <o:idmap v:ext="edit" data="1"/>
    </o:shapelayout>
  </w:shapeDefaults>
  <w:decimalSymbol w:val="."/>
  <w:listSeparator w:val=","/>
  <w14:docId w14:val="73C1FBD8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9</cp:revision>
  <cp:lastPrinted>2023-06-05T12:19:00Z</cp:lastPrinted>
  <dcterms:created xsi:type="dcterms:W3CDTF">2023-06-01T07:43:00Z</dcterms:created>
  <dcterms:modified xsi:type="dcterms:W3CDTF">2023-12-12T12:03:00Z</dcterms:modified>
</cp:coreProperties>
</file>